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9C121" w14:textId="6DF5BDB7" w:rsidR="007B4769" w:rsidRDefault="006E73C8">
      <w:r>
        <w:t xml:space="preserve">SQL Exercise </w:t>
      </w:r>
      <w:r w:rsidR="00F97168">
        <w:t>9</w:t>
      </w:r>
    </w:p>
    <w:p w14:paraId="3E72ED66" w14:textId="77777777"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14:paraId="5A0A36CC" w14:textId="77777777"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 wp14:anchorId="0CDA64DB" wp14:editId="315BD3A4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1AA8" w14:textId="77777777" w:rsidR="006E73C8" w:rsidRDefault="006E73C8" w:rsidP="006E73C8">
      <w:pPr>
        <w:ind w:left="990" w:hanging="990"/>
      </w:pPr>
    </w:p>
    <w:p w14:paraId="743C841B" w14:textId="77777777"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14:paraId="50A50149" w14:textId="77777777"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14:paraId="24D22621" w14:textId="47D18AB3" w:rsidR="005469A1" w:rsidRDefault="00313B3B" w:rsidP="00313B3B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47026607" w14:textId="19984D1B" w:rsidR="00B26111" w:rsidRDefault="00FE7FE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2D2B6DD" wp14:editId="41A49D95">
            <wp:extent cx="5943600" cy="16014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EF86F" w14:textId="15FF74BC" w:rsidR="00122A79" w:rsidRDefault="00122A79" w:rsidP="00980949">
      <w:pPr>
        <w:spacing w:after="0" w:line="276" w:lineRule="auto"/>
        <w:ind w:left="360"/>
        <w:contextualSpacing/>
      </w:pPr>
      <w:r>
        <w:t>Some of these code</w:t>
      </w:r>
      <w:r w:rsidR="00F81D4F">
        <w:t>s</w:t>
      </w:r>
      <w:r>
        <w:t xml:space="preserve"> may look repeated, but they are here for a different purpose.</w:t>
      </w:r>
    </w:p>
    <w:p w14:paraId="042E19A8" w14:textId="3DFAD586" w:rsidR="00B411AF" w:rsidRDefault="00B757F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A0F007D" wp14:editId="2A3E9585">
            <wp:extent cx="5943600" cy="5829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E5716" w14:textId="5F1DEB4C" w:rsidR="00B757FD" w:rsidRDefault="0086286E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48357990" wp14:editId="660EC163">
            <wp:extent cx="5943600" cy="42741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8B7E0" w14:textId="6E1CA64C" w:rsidR="0086286E" w:rsidRDefault="0086286E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583656D4" wp14:editId="7728AA5D">
            <wp:extent cx="5943600" cy="3733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49CD5" w14:textId="4CA3A444" w:rsidR="0086286E" w:rsidRDefault="00227A97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301E1503" wp14:editId="505449E5">
            <wp:extent cx="5943600" cy="20631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1A8E2" w14:textId="0DA54091" w:rsidR="00227A97" w:rsidRDefault="00330236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F22142A" wp14:editId="52D69880">
            <wp:extent cx="5943600" cy="2971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ABAE4" w14:textId="68B8A923" w:rsidR="00330236" w:rsidRDefault="005D5250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1CD7EDF9" wp14:editId="0D895619">
            <wp:extent cx="5943600" cy="14027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D9C6D" w14:textId="187039A6" w:rsidR="005D5250" w:rsidRDefault="002D268C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2C18A0FE" wp14:editId="30FDECBF">
            <wp:extent cx="5943600" cy="32359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2AB29" w14:textId="77777777" w:rsidR="00090EB7" w:rsidRPr="00090EB7" w:rsidRDefault="00090EB7" w:rsidP="00090E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/Users/jasomyer/.virtualenvs/sa-book-dev/lib/python2.7/site-packages/sqlalchemy/sql/type_api.py:322: 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SAWarning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Dialect 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sqlite+pysqlite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oes *not* support Decimal objects natively, and 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SQLAlchemy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must convert from floating point - rounding errors and other issues may occur. Please consider storing Decimal numbers as strings or integers on this platform for lossless storage.</w:t>
      </w:r>
    </w:p>
    <w:p w14:paraId="385D1C16" w14:textId="77777777" w:rsidR="00090EB7" w:rsidRPr="00090EB7" w:rsidRDefault="00090EB7" w:rsidP="00090E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d[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coltype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 = 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rp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d['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impl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'</w:t>
      </w:r>
      <w:proofErr w:type="gram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result</w:t>
      </w:r>
      <w:proofErr w:type="gram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_processor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dialect, </w:t>
      </w:r>
      <w:proofErr w:type="spellStart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coltype</w:t>
      </w:r>
      <w:proofErr w:type="spellEnd"/>
      <w:r w:rsidRPr="00090EB7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4605C1D" w14:textId="109ABAFE" w:rsidR="002D268C" w:rsidRDefault="00090EB7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586DE703" wp14:editId="5A7D3658">
            <wp:extent cx="5943600" cy="29438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460C4" w14:textId="45705229" w:rsidR="00090EB7" w:rsidRDefault="00090EB7" w:rsidP="00980949">
      <w:pPr>
        <w:spacing w:after="0" w:line="276" w:lineRule="auto"/>
        <w:ind w:left="360"/>
        <w:contextualSpacing/>
      </w:pPr>
      <w:r>
        <w:t>You may get an Integrity error.</w:t>
      </w:r>
    </w:p>
    <w:p w14:paraId="010CB854" w14:textId="62246E15" w:rsidR="00090EB7" w:rsidRDefault="00096BF7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B9CCD5C" wp14:editId="7B32AD04">
            <wp:extent cx="5943600" cy="3625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93842" w14:textId="77777777" w:rsidR="00096BF7" w:rsidRPr="00096BF7" w:rsidRDefault="00096BF7" w:rsidP="00096B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96BF7">
        <w:rPr>
          <w:rFonts w:ascii="Courier New" w:eastAsia="Times New Roman" w:hAnsi="Courier New" w:cs="Courier New"/>
          <w:color w:val="E75C58"/>
          <w:sz w:val="21"/>
          <w:szCs w:val="21"/>
        </w:rPr>
        <w:t>InvalidRequestError</w:t>
      </w:r>
      <w:proofErr w:type="spellEnd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This Session's transaction has been rolled back due to a previous exception during flush. To begin a new transaction with this </w:t>
      </w:r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Session, first issue </w:t>
      </w:r>
      <w:proofErr w:type="spellStart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>Session.rollback</w:t>
      </w:r>
      <w:proofErr w:type="spellEnd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>(). Original exception was: (</w:t>
      </w:r>
      <w:proofErr w:type="spellStart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>IntegrityError</w:t>
      </w:r>
      <w:proofErr w:type="spellEnd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CHECK constraint failed: </w:t>
      </w:r>
      <w:proofErr w:type="spellStart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>quantity_positive</w:t>
      </w:r>
      <w:proofErr w:type="spellEnd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>u'UPDATE</w:t>
      </w:r>
      <w:proofErr w:type="spellEnd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cookies SET quantity=? WHERE </w:t>
      </w:r>
      <w:proofErr w:type="spellStart"/>
      <w:proofErr w:type="gramStart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>cookies.cookie</w:t>
      </w:r>
      <w:proofErr w:type="gramEnd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>_id</w:t>
      </w:r>
      <w:proofErr w:type="spellEnd"/>
      <w:r w:rsidRPr="00096BF7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?' (-8, 2)</w:t>
      </w:r>
    </w:p>
    <w:p w14:paraId="2AA010BE" w14:textId="0F7052B5" w:rsidR="00096BF7" w:rsidRDefault="00A6519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321955C" wp14:editId="29F0131F">
            <wp:extent cx="5943600" cy="39928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89E4F" w14:textId="5E8D7517" w:rsidR="00122A79" w:rsidRDefault="00122A79" w:rsidP="00A6519C">
      <w:pPr>
        <w:spacing w:after="0" w:line="276" w:lineRule="auto"/>
        <w:contextualSpacing/>
      </w:pPr>
      <w:bookmarkStart w:id="0" w:name="_GoBack"/>
      <w:bookmarkEnd w:id="0"/>
    </w:p>
    <w:p w14:paraId="45F39D31" w14:textId="167DB4AF" w:rsidR="00812DF3" w:rsidRPr="00604945" w:rsidRDefault="00812DF3" w:rsidP="0031681C">
      <w:pPr>
        <w:numPr>
          <w:ilvl w:val="0"/>
          <w:numId w:val="1"/>
        </w:numPr>
        <w:spacing w:after="0" w:line="276" w:lineRule="auto"/>
        <w:contextualSpacing/>
      </w:pPr>
      <w:r w:rsidRPr="0089039B">
        <w:rPr>
          <w:b/>
        </w:rPr>
        <w:t>Critical Thinking Section:</w:t>
      </w:r>
      <w:r w:rsidRPr="00C87934">
        <w:t xml:space="preserve">  In </w:t>
      </w:r>
      <w:r w:rsidRPr="00C83AA5">
        <w:t xml:space="preserve">your own words, </w:t>
      </w:r>
      <w:r w:rsidR="003C24F4">
        <w:t xml:space="preserve">explain in </w:t>
      </w:r>
      <w:r w:rsidRPr="00604945">
        <w:t xml:space="preserve">a paragraph (5 sentences or more) </w:t>
      </w:r>
      <w:r w:rsidR="003C24F4">
        <w:t xml:space="preserve">describing what </w:t>
      </w:r>
      <w:r w:rsidR="003F4D24">
        <w:t xml:space="preserve">is a </w:t>
      </w:r>
      <w:r w:rsidR="0034646E">
        <w:t xml:space="preserve">session or </w:t>
      </w:r>
      <w:r w:rsidR="00096BF7">
        <w:t>transaction rollback</w:t>
      </w:r>
      <w:r w:rsidR="003C24F4">
        <w:t>.</w:t>
      </w:r>
    </w:p>
    <w:p w14:paraId="2DE23B2A" w14:textId="77777777" w:rsidR="00812DF3" w:rsidRPr="00C83AA5" w:rsidRDefault="00812DF3" w:rsidP="00C83AA5">
      <w:pPr>
        <w:numPr>
          <w:ilvl w:val="0"/>
          <w:numId w:val="1"/>
        </w:numPr>
        <w:spacing w:after="0" w:line="276" w:lineRule="auto"/>
        <w:contextualSpacing/>
      </w:pPr>
      <w:r w:rsidRPr="00C83AA5"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14:paraId="11055353" w14:textId="77777777" w:rsidTr="00812DF3">
        <w:tc>
          <w:tcPr>
            <w:tcW w:w="8640" w:type="dxa"/>
            <w:shd w:val="clear" w:color="auto" w:fill="FFF2CC" w:themeFill="accent4" w:themeFillTint="33"/>
          </w:tcPr>
          <w:p w14:paraId="5B049658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A0890DF" w14:textId="043CFA23" w:rsidR="00812DF3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254D593" w14:textId="7B923F77" w:rsidR="007829E1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499BAFB" w14:textId="77777777" w:rsidR="007829E1" w:rsidRPr="00C87934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15AAB23A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0840E2C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520832D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B554357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14:paraId="145A4E3A" w14:textId="77777777"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t>Place your name at the bottom of your code, download your Python program in html format, and submit your work in Canvas.</w:t>
      </w:r>
    </w:p>
    <w:p w14:paraId="6777CDF3" w14:textId="0088561B" w:rsidR="007B2DF2" w:rsidRDefault="007B2DF2" w:rsidP="007B2DF2">
      <w:pPr>
        <w:spacing w:after="0" w:line="276" w:lineRule="auto"/>
        <w:ind w:left="720"/>
        <w:contextualSpacing/>
      </w:pPr>
    </w:p>
    <w:p w14:paraId="2B49D196" w14:textId="77777777" w:rsidR="00C83AA5" w:rsidRDefault="00C83AA5" w:rsidP="00C83AA5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095C0C20" w14:textId="77777777" w:rsidR="00C83AA5" w:rsidRPr="00C87934" w:rsidRDefault="00C83AA5" w:rsidP="007B2DF2">
      <w:pPr>
        <w:spacing w:after="0" w:line="276" w:lineRule="auto"/>
        <w:ind w:left="720"/>
        <w:contextualSpacing/>
      </w:pPr>
    </w:p>
    <w:p w14:paraId="7A24DD08" w14:textId="77777777"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lastRenderedPageBreak/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14:paraId="7340827A" w14:textId="77777777"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mwrAUA+94ydCwAAAA="/>
  </w:docVars>
  <w:rsids>
    <w:rsidRoot w:val="006E73C8"/>
    <w:rsid w:val="00002EB0"/>
    <w:rsid w:val="000305DB"/>
    <w:rsid w:val="0007159A"/>
    <w:rsid w:val="0008163C"/>
    <w:rsid w:val="00090EB7"/>
    <w:rsid w:val="00096BF7"/>
    <w:rsid w:val="00122A79"/>
    <w:rsid w:val="0014562F"/>
    <w:rsid w:val="00181873"/>
    <w:rsid w:val="00194B43"/>
    <w:rsid w:val="001A74C5"/>
    <w:rsid w:val="001E437A"/>
    <w:rsid w:val="00227A97"/>
    <w:rsid w:val="00230DC5"/>
    <w:rsid w:val="0023501B"/>
    <w:rsid w:val="00282EB5"/>
    <w:rsid w:val="00297DC6"/>
    <w:rsid w:val="002D268C"/>
    <w:rsid w:val="002D777E"/>
    <w:rsid w:val="00313B3B"/>
    <w:rsid w:val="00330236"/>
    <w:rsid w:val="00342715"/>
    <w:rsid w:val="0034646E"/>
    <w:rsid w:val="00356C84"/>
    <w:rsid w:val="00372DAA"/>
    <w:rsid w:val="00375C7D"/>
    <w:rsid w:val="00394911"/>
    <w:rsid w:val="003B5DCD"/>
    <w:rsid w:val="003B6990"/>
    <w:rsid w:val="003C24F4"/>
    <w:rsid w:val="003E28A9"/>
    <w:rsid w:val="003E3471"/>
    <w:rsid w:val="003E4E50"/>
    <w:rsid w:val="003F1253"/>
    <w:rsid w:val="003F4D24"/>
    <w:rsid w:val="004102F8"/>
    <w:rsid w:val="00486A94"/>
    <w:rsid w:val="00490EE5"/>
    <w:rsid w:val="004E222C"/>
    <w:rsid w:val="004E381C"/>
    <w:rsid w:val="005469A1"/>
    <w:rsid w:val="00575057"/>
    <w:rsid w:val="005A395B"/>
    <w:rsid w:val="005C67BC"/>
    <w:rsid w:val="005D5250"/>
    <w:rsid w:val="005D5C5B"/>
    <w:rsid w:val="005E3050"/>
    <w:rsid w:val="005E730D"/>
    <w:rsid w:val="00604945"/>
    <w:rsid w:val="00605886"/>
    <w:rsid w:val="00617F23"/>
    <w:rsid w:val="00652E66"/>
    <w:rsid w:val="00663150"/>
    <w:rsid w:val="00673E23"/>
    <w:rsid w:val="00681F14"/>
    <w:rsid w:val="006A1E31"/>
    <w:rsid w:val="006E73C8"/>
    <w:rsid w:val="00716C40"/>
    <w:rsid w:val="00722889"/>
    <w:rsid w:val="00760915"/>
    <w:rsid w:val="007745FC"/>
    <w:rsid w:val="007829E1"/>
    <w:rsid w:val="007B2DF2"/>
    <w:rsid w:val="007B4769"/>
    <w:rsid w:val="00806043"/>
    <w:rsid w:val="00812DF3"/>
    <w:rsid w:val="00820727"/>
    <w:rsid w:val="00836704"/>
    <w:rsid w:val="008445F8"/>
    <w:rsid w:val="0086286E"/>
    <w:rsid w:val="00863828"/>
    <w:rsid w:val="008666FE"/>
    <w:rsid w:val="0089039B"/>
    <w:rsid w:val="0089156C"/>
    <w:rsid w:val="008B4E9D"/>
    <w:rsid w:val="008C6F47"/>
    <w:rsid w:val="00906E55"/>
    <w:rsid w:val="009219E0"/>
    <w:rsid w:val="00960FF3"/>
    <w:rsid w:val="0097227A"/>
    <w:rsid w:val="00980949"/>
    <w:rsid w:val="009D209C"/>
    <w:rsid w:val="009D20D1"/>
    <w:rsid w:val="00A2193F"/>
    <w:rsid w:val="00A377FC"/>
    <w:rsid w:val="00A6519C"/>
    <w:rsid w:val="00A673DA"/>
    <w:rsid w:val="00A7248A"/>
    <w:rsid w:val="00A91C8F"/>
    <w:rsid w:val="00AC4654"/>
    <w:rsid w:val="00B26111"/>
    <w:rsid w:val="00B411AF"/>
    <w:rsid w:val="00B42C7D"/>
    <w:rsid w:val="00B757FD"/>
    <w:rsid w:val="00BD2978"/>
    <w:rsid w:val="00BD5C4C"/>
    <w:rsid w:val="00BE0894"/>
    <w:rsid w:val="00C37081"/>
    <w:rsid w:val="00C62F2C"/>
    <w:rsid w:val="00C82D69"/>
    <w:rsid w:val="00C83AA5"/>
    <w:rsid w:val="00C87934"/>
    <w:rsid w:val="00CA42C1"/>
    <w:rsid w:val="00CB5C65"/>
    <w:rsid w:val="00DA5C9C"/>
    <w:rsid w:val="00DB1B6A"/>
    <w:rsid w:val="00DB52DC"/>
    <w:rsid w:val="00DE2299"/>
    <w:rsid w:val="00DE5EF8"/>
    <w:rsid w:val="00E5027A"/>
    <w:rsid w:val="00E74C49"/>
    <w:rsid w:val="00E77160"/>
    <w:rsid w:val="00E91797"/>
    <w:rsid w:val="00EB298D"/>
    <w:rsid w:val="00F16785"/>
    <w:rsid w:val="00F17C1D"/>
    <w:rsid w:val="00F31918"/>
    <w:rsid w:val="00F37ECF"/>
    <w:rsid w:val="00F435AA"/>
    <w:rsid w:val="00F72FA5"/>
    <w:rsid w:val="00F81D4F"/>
    <w:rsid w:val="00F860BA"/>
    <w:rsid w:val="00F97168"/>
    <w:rsid w:val="00F9788E"/>
    <w:rsid w:val="00FB37DB"/>
    <w:rsid w:val="00FD241F"/>
    <w:rsid w:val="00FE7FED"/>
    <w:rsid w:val="00FF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8E3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29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2978"/>
    <w:rPr>
      <w:rFonts w:ascii="Courier New" w:eastAsia="Times New Roman" w:hAnsi="Courier New" w:cs="Courier New"/>
      <w:sz w:val="20"/>
      <w:szCs w:val="20"/>
    </w:rPr>
  </w:style>
  <w:style w:type="character" w:customStyle="1" w:styleId="ansi-red-fg">
    <w:name w:val="ansi-red-fg"/>
    <w:basedOn w:val="DefaultParagraphFont"/>
    <w:rsid w:val="00FB37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6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Saban, George</cp:lastModifiedBy>
  <cp:revision>113</cp:revision>
  <dcterms:created xsi:type="dcterms:W3CDTF">2018-10-09T16:30:00Z</dcterms:created>
  <dcterms:modified xsi:type="dcterms:W3CDTF">2018-11-04T16:45:00Z</dcterms:modified>
</cp:coreProperties>
</file>